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:rsidR="004E7F99" w:rsidRDefault="004E7F99" w:rsidP="004E7F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INSER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O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CLONEDTABLE</w:t>
      </w:r>
    </w:p>
    <w:p w:rsidR="004E7F99" w:rsidRDefault="004E7F99" w:rsidP="004E7F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FIRST_NAME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LAST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SALAR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JOINING_DAT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DEPARTMEN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EMAIL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:rsidR="004E7F99" w:rsidRDefault="004E7F99" w:rsidP="004E7F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>VALUES</w:t>
      </w:r>
    </w:p>
    <w:p w:rsidR="004E7F99" w:rsidRDefault="004E7F99" w:rsidP="004E7F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Rahul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Jain'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30000</w:t>
      </w:r>
      <w:proofErr w:type="gramEnd"/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20171220 09:00:00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Purchase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rahuljain@ineuron.com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,</w:t>
      </w:r>
    </w:p>
    <w:p w:rsidR="004E7F99" w:rsidRDefault="004E7F99" w:rsidP="004E7F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Arohi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Patil'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60000</w:t>
      </w:r>
      <w:proofErr w:type="gramEnd"/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20191112 09:00:00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Finance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</w:t>
      </w:r>
      <w:r>
        <w:rPr>
          <w:rFonts w:ascii="Consolas" w:hAnsi="Consolas" w:cs="Consolas"/>
          <w:color w:val="FF0000"/>
          <w:sz w:val="19"/>
          <w:szCs w:val="19"/>
          <w:lang w:val="en-US"/>
        </w:rPr>
        <w:t>'aarohipatil@ineuron.com'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:rsidR="004E7F99" w:rsidRDefault="004E7F99" w:rsidP="004E7F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:rsidR="00DF6771" w:rsidRDefault="00DF6771" w:rsidP="004E7F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Solution 1:</w:t>
      </w:r>
    </w:p>
    <w:p w:rsidR="004E7F99" w:rsidRDefault="004E7F99" w:rsidP="004E7F99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INTERSECT</w:t>
      </w:r>
    </w:p>
    <w:p w:rsidR="004E7F99" w:rsidRDefault="004E7F99" w:rsidP="004E7F9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CLONEDTABLE</w:t>
      </w:r>
    </w:p>
    <w:p w:rsidR="00DF6771" w:rsidRDefault="00DF6771" w:rsidP="004E7F9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>Solution 2:</w:t>
      </w:r>
    </w:p>
    <w:p w:rsidR="00DF6771" w:rsidRDefault="00DF6771" w:rsidP="00DF677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WORKER_ID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FIRST_NAME</w:t>
      </w:r>
      <w:proofErr w:type="gramStart"/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LAST</w:t>
      </w:r>
      <w:proofErr w:type="gramEnd"/>
      <w:r>
        <w:rPr>
          <w:rFonts w:ascii="Consolas" w:hAnsi="Consolas" w:cs="Consolas"/>
          <w:color w:val="000000"/>
          <w:sz w:val="19"/>
          <w:szCs w:val="19"/>
          <w:lang w:val="en-US"/>
        </w:rPr>
        <w:t>_NAM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SALARY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JOINING_DAT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DEPARTMENT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,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DEPARTMENT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INNER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JOIN</w:t>
      </w:r>
    </w:p>
    <w:p w:rsidR="00DF6771" w:rsidRPr="007A1BB7" w:rsidRDefault="00DF6771" w:rsidP="00DF6771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CLONEDTABLE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ON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WORKER_ID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CLONEDTABLE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.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WORKER_ID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;</w:t>
      </w:r>
    </w:p>
    <w:p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16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show records from one table that another table does not have.</w:t>
      </w:r>
    </w:p>
    <w:p w:rsidR="00560F8C" w:rsidRDefault="00560F8C" w:rsidP="00560F8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*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CLONEDTABLE</w:t>
      </w:r>
    </w:p>
    <w:p w:rsidR="00560F8C" w:rsidRPr="007A1BB7" w:rsidRDefault="00560F8C" w:rsidP="00560F8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>WHERE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_ID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NO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IN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(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SELEC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_ID </w:t>
      </w:r>
      <w:r>
        <w:rPr>
          <w:rFonts w:ascii="Consolas" w:hAnsi="Consolas" w:cs="Consolas"/>
          <w:color w:val="0000FF"/>
          <w:sz w:val="19"/>
          <w:szCs w:val="19"/>
          <w:lang w:val="en-US"/>
        </w:rPr>
        <w:t>FRO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Worker</w:t>
      </w:r>
      <w:r>
        <w:rPr>
          <w:rFonts w:ascii="Consolas" w:hAnsi="Consolas" w:cs="Consolas"/>
          <w:color w:val="808080"/>
          <w:sz w:val="19"/>
          <w:szCs w:val="19"/>
          <w:lang w:val="en-US"/>
        </w:rPr>
        <w:t>)</w:t>
      </w:r>
    </w:p>
    <w:p w:rsidR="005345AB" w:rsidRDefault="00DF6771" w:rsidP="00DF6771">
      <w:pPr>
        <w:tabs>
          <w:tab w:val="left" w:pos="2190"/>
        </w:tabs>
      </w:pPr>
      <w:r>
        <w:tab/>
      </w:r>
    </w:p>
    <w:sectPr w:rsidR="005345AB" w:rsidSect="00000E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000E9C"/>
    <w:rsid w:val="00341797"/>
    <w:rsid w:val="004E7F99"/>
    <w:rsid w:val="005345AB"/>
    <w:rsid w:val="00560F8C"/>
    <w:rsid w:val="00DF677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00E9C"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18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i</cp:lastModifiedBy>
  <cp:revision>4</cp:revision>
  <dcterms:created xsi:type="dcterms:W3CDTF">2021-03-26T13:46:00Z</dcterms:created>
  <dcterms:modified xsi:type="dcterms:W3CDTF">2021-12-08T02:30:00Z</dcterms:modified>
</cp:coreProperties>
</file>